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5BA9568F">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40B4302F">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687DE482">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0A1BD318">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7155F819">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4CABAE99">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3768DB23">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3B39E73D">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17E159AC">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78FCDE19">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40BBA02E">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011EC" w14:textId="77777777" w:rsidR="008A6360" w:rsidRDefault="008A6360">
      <w:r>
        <w:separator/>
      </w:r>
    </w:p>
  </w:endnote>
  <w:endnote w:type="continuationSeparator" w:id="0">
    <w:p w14:paraId="72864B22" w14:textId="77777777" w:rsidR="008A6360" w:rsidRDefault="008A6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4B2D7" w14:textId="77777777" w:rsidR="00821E3A" w:rsidRDefault="00821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1CC7E" w14:textId="77777777" w:rsidR="00821E3A" w:rsidRDefault="00821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EC697" w14:textId="17AE4CD0" w:rsidR="00821E3A" w:rsidRDefault="00821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5B2A0" w14:textId="77777777" w:rsidR="008A6360" w:rsidRDefault="008A6360" w:rsidP="00EA1647">
      <w:r>
        <w:separator/>
      </w:r>
    </w:p>
  </w:footnote>
  <w:footnote w:type="continuationSeparator" w:id="0">
    <w:p w14:paraId="267CE330" w14:textId="77777777" w:rsidR="008A6360" w:rsidRDefault="008A6360"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38214" w14:textId="77777777" w:rsidR="00821E3A" w:rsidRDefault="00821E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14C5915F" w:rsidR="000457AD" w:rsidRDefault="00821E3A">
    <w:pPr>
      <w:pStyle w:val="Header"/>
    </w:pPr>
    <w:r>
      <w:rPr>
        <w:noProof/>
      </w:rPr>
      <w:drawing>
        <wp:anchor distT="0" distB="0" distL="114300" distR="114300" simplePos="0" relativeHeight="251659264" behindDoc="1" locked="0" layoutInCell="1" allowOverlap="1" wp14:anchorId="4650B183" wp14:editId="7BA9EB7A">
          <wp:simplePos x="0" y="0"/>
          <wp:positionH relativeFrom="column">
            <wp:posOffset>-1568450</wp:posOffset>
          </wp:positionH>
          <wp:positionV relativeFrom="paragraph">
            <wp:posOffset>-1078230</wp:posOffset>
          </wp:positionV>
          <wp:extent cx="7863840" cy="853440"/>
          <wp:effectExtent l="0" t="0" r="0" b="0"/>
          <wp:wrapNone/>
          <wp:docPr id="1972900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384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7441FF25" w:rsidR="000457AD" w:rsidRPr="000457AD" w:rsidRDefault="00821E3A" w:rsidP="000457AD">
    <w:pPr>
      <w:pStyle w:val="Header"/>
    </w:pPr>
    <w:r>
      <w:rPr>
        <w:noProof/>
      </w:rPr>
      <w:drawing>
        <wp:anchor distT="0" distB="0" distL="114300" distR="114300" simplePos="0" relativeHeight="251658240" behindDoc="1" locked="0" layoutInCell="1" allowOverlap="1" wp14:anchorId="7D0DFAC1" wp14:editId="354225E6">
          <wp:simplePos x="0" y="0"/>
          <wp:positionH relativeFrom="column">
            <wp:posOffset>-1530350</wp:posOffset>
          </wp:positionH>
          <wp:positionV relativeFrom="paragraph">
            <wp:posOffset>-1070610</wp:posOffset>
          </wp:positionV>
          <wp:extent cx="7780020" cy="853440"/>
          <wp:effectExtent l="0" t="0" r="0" b="0"/>
          <wp:wrapNone/>
          <wp:docPr id="13294426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002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358E"/>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1C4B"/>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797A"/>
    <w:rsid w:val="00427C5F"/>
    <w:rsid w:val="004308BA"/>
    <w:rsid w:val="00436B3B"/>
    <w:rsid w:val="00437C8D"/>
    <w:rsid w:val="00440909"/>
    <w:rsid w:val="00442CA1"/>
    <w:rsid w:val="00450097"/>
    <w:rsid w:val="004546FE"/>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175C4"/>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1348"/>
    <w:rsid w:val="008216E4"/>
    <w:rsid w:val="00821E3A"/>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636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54D"/>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4C7B"/>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86A2B"/>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2</cp:revision>
  <cp:lastPrinted>2020-10-12T07:36:00Z</cp:lastPrinted>
  <dcterms:created xsi:type="dcterms:W3CDTF">2021-06-15T06:12:00Z</dcterms:created>
  <dcterms:modified xsi:type="dcterms:W3CDTF">2026-06-03T08:52:00Z</dcterms:modified>
</cp:coreProperties>
</file>